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Librarian Internship Position</w:t>
      </w:r>
    </w:p>
    <w:bookmarkEnd w:id="20"/>
    <w:p>
      <w:pPr>
        <w:pStyle w:val="BodyText"/>
      </w:pPr>
      <w:r>
        <w:rPr>
          <w:bCs/>
          <w:b/>
        </w:rPr>
        <w:t xml:space="preserve">Ms. Fatima Al-Suwaidi</w:t>
      </w:r>
    </w:p>
    <w:p>
      <w:pPr>
        <w:pStyle w:val="BodyText"/>
      </w:pPr>
      <w:r>
        <w:t xml:space="preserve">Head of Library Services</w:t>
      </w:r>
    </w:p>
    <w:p>
      <w:pPr>
        <w:pStyle w:val="BodyText"/>
      </w:pPr>
      <w:r>
        <w:t xml:space="preserve">Kuwait National Library Foundation</w:t>
      </w:r>
    </w:p>
    <w:p>
      <w:pPr>
        <w:pStyle w:val="BodyText"/>
      </w:pPr>
      <w:r>
        <w:t xml:space="preserve">P.O. Box 12345, Kuwait City, Kuwait</w:t>
      </w:r>
    </w:p>
    <w:p>
      <w:pPr>
        <w:pStyle w:val="BodyText"/>
      </w:pPr>
      <w:r>
        <w:t xml:space="preserve">June 15, 2023</w:t>
      </w:r>
    </w:p>
    <w:bookmarkStart w:id="21" w:name="X7ee7e20a099cdede34661fc4115f3202a2a5f62"/>
    <w:p>
      <w:pPr>
        <w:pStyle w:val="Heading2"/>
      </w:pPr>
      <w:r>
        <w:t xml:space="preserve">Subject: Application for Librarian Internship Position at Kuwait National Library Foundation</w:t>
      </w:r>
    </w:p>
    <w:bookmarkEnd w:id="21"/>
    <w:p>
      <w:pPr>
        <w:pStyle w:val="FirstParagraph"/>
      </w:pPr>
      <w:r>
        <w:t xml:space="preserve">Dear Ms. Al-Suwaidi,</w:t>
      </w:r>
    </w:p>
    <w:p>
      <w:pPr>
        <w:pStyle w:val="BodyText"/>
      </w:pPr>
      <w:r>
        <w:t xml:space="preserve">I am writing to express my enthusiastic interest in the Librarian Internship position at the Kuwait National Library Foundation, as advertised on the Ministry of Information's career portal. As a dedicated Library Science student with profound admiration for Kuwait City's cultural heritage and educational landscape, I am eager to contribute to your esteemed institution while developing my professional capabilities under your guidance. This Internship Application Letter represents not merely an application for an opportunity, but a sincere commitment to becoming part of Kuwait's evolving intellectual ecosystem in the heart of Kuwait City.</w:t>
      </w:r>
    </w:p>
    <w:p>
      <w:pPr>
        <w:pStyle w:val="BodyText"/>
      </w:pPr>
      <w:r>
        <w:t xml:space="preserve">My academic journey at the College of Information Science and Technology in Cairo has equipped me with comprehensive theoretical knowledge and practical skills essential for modern library management. I have completed specialized coursework including Cataloging and Classification Systems, Digital Library Development, Information Ethics, and Arabic Language Resources Management – all directly relevant to serving Kuwait City's unique information needs. During my final-year project, I developed a digital archive for rare manuscripts from the Gulf region at Al-Ahram University Library, demonstrating my ability to handle culturally sensitive materials while implementing metadata standards aligned with international best practices.</w:t>
      </w:r>
    </w:p>
    <w:p>
      <w:pPr>
        <w:pStyle w:val="BodyText"/>
      </w:pPr>
      <w:r>
        <w:t xml:space="preserve">What distinguishes me as a candidate is my deep understanding of Kuwait City's specific librarianship context. Having spent two summers volunteering at the American University of Kuwait's library, I witnessed firsthand how libraries serve as vital community hubs in this cosmopolitan city. I observed how patrons from diverse nationalities – including significant expatriate communities – utilize resources for both academic research and cultural preservation. This experience taught me to navigate the delicate balance between preserving traditional Arabic scholarship and integrating global digital resources, a critical skill for any Librarian working within Kuwait's educational infrastructure.</w:t>
      </w:r>
    </w:p>
    <w:p>
      <w:pPr>
        <w:pStyle w:val="BodyText"/>
      </w:pPr>
      <w:r>
        <w:t xml:space="preserve">During my time at AUK Library, I spearheaded a project to digitize 150+ historical newspapers from the 1970s-2000s related to Kuwaiti independence and economic development. This required meticulous attention to detail when handling fragile materials while respecting Islamic cultural norms regarding preservation. The project culminated in a digital exhibition that attracted over 2,500 visitors from Kuwait City's academic community – an experience that solidified my passion for making Kuwait's intellectual history accessible to future generations. I understand that as a Librarian in Kuwait City, your work extends beyond book management to becoming a cultural steward and community navigator.</w:t>
      </w:r>
    </w:p>
    <w:p>
      <w:pPr>
        <w:pStyle w:val="BodyText"/>
      </w:pPr>
      <w:r>
        <w:t xml:space="preserve">I am particularly drawn to the Kuwait National Library Foundation's recent initiatives in developing multilingual digital archives and supporting educational outreach programs across Kuwait City. Your collaboration with institutions like the Public Authority for Culture Affairs aligns perfectly with my belief that libraries should serve as dynamic bridges between heritage and innovation. I am eager to contribute to projects such as your upcoming "Kuwaiti Heritage Digitization Project" by applying my skills in metadata creation and digital preservation while learning from your team's expertise in local resource management.</w:t>
      </w:r>
    </w:p>
    <w:p>
      <w:pPr>
        <w:pStyle w:val="BodyText"/>
      </w:pPr>
      <w:r>
        <w:t xml:space="preserve">My language proficiency is a significant asset for this role. I am fluent in Arabic (native), English (professional fluency with TOEFL score 110), and possess conversational knowledge of Urdu – essential for serving Kuwait City's diverse population. I have also completed certification courses in Library Management Software (SirsiDynix) and Information Security Protocols, ensuring I can immediately contribute to your operational workflows. Most importantly, I have cultivated the cultural sensitivity required to work effectively within Kuwait's professional environment through my participation in the Kuwaiti Youth Cultural Association events.</w:t>
      </w:r>
    </w:p>
    <w:p>
      <w:pPr>
        <w:pStyle w:val="BodyText"/>
      </w:pPr>
      <w:r>
        <w:t xml:space="preserve">I recognize that a Librarian in Kuwait City operates at the intersection of tradition and modernity. The library is not merely a repository of books but a living institution supporting national identity development. Having researched your foundation's mission to "preserve Kuwait's knowledge legacy while fostering future innovation," I am committed to embodying this vision through diligent work in cataloging, user services, and community engagement. My internship approach will focus on three pillars: 1) Preserving Arabic textual heritage with modern techniques 2) Developing digital literacy programs for diverse Kuwait City demographics 3) Supporting academic research with culturally appropriate resource curation.</w:t>
      </w:r>
    </w:p>
    <w:p>
      <w:pPr>
        <w:pStyle w:val="BodyText"/>
      </w:pPr>
      <w:r>
        <w:t xml:space="preserve">What excites me most about this opportunity is the chance to learn from Kuwait City's leading library professionals. I am particularly interested in understanding how your team manages the delicate balance between traditional Islamic scholarship and contemporary digital resources. The foundation's emphasis on professional development aligns with my goal to become a librarian who not only serves but elevates community knowledge access – a vision I believe resonates deeply with Kuwait City's educational aspirations as outlined in Vision 2035.</w:t>
      </w:r>
    </w:p>
    <w:p>
      <w:pPr>
        <w:pStyle w:val="BodyText"/>
      </w:pPr>
      <w:r>
        <w:t xml:space="preserve">My academic record reflects consistent excellence (GPA 3.8/4.0), and I have maintained an active presence in library associations including the Arab Library Association, where I contributed to a regional white paper on digital preservation standards. I am prepared to commit fully to the internship requirements and would welcome the opportunity to discuss how my skills in information organization, community engagement, and cultural sensitivity can support your team's objectives during my tenure at Kuwait National Library Foundation in Kuwait City.</w:t>
      </w:r>
    </w:p>
    <w:p>
      <w:pPr>
        <w:pStyle w:val="BodyText"/>
      </w:pPr>
      <w:r>
        <w:t xml:space="preserve">Thank you for considering my application for this pivotal Librarian Internship position. I have attached my resume and academic transcripts for your review and welcome the opportunity to discuss how my background aligns with the foundation's mission during an interview. I am available at your earliest convenience and can be reached via email or telephone at your preferred time.</w:t>
      </w:r>
    </w:p>
    <w:p>
      <w:pPr>
        <w:pStyle w:val="BodyText"/>
      </w:pPr>
      <w:r>
        <w:t xml:space="preserve">I look forward to contributing to Kuwait City's intellectual landscape as a dedicated Librarian intern and would be honored to serve under the leadership of the Kuwait National Library Foundation.</w:t>
      </w:r>
    </w:p>
    <w:p>
      <w:pPr>
        <w:pStyle w:val="BodyText"/>
      </w:pPr>
      <w:r>
        <w:t xml:space="preserve">Sincerely,</w:t>
      </w:r>
    </w:p>
    <w:p>
      <w:pPr>
        <w:pStyle w:val="BodyText"/>
      </w:pPr>
      <w:r>
        <w:rPr>
          <w:bCs/>
          <w:b/>
        </w:rPr>
        <w:t xml:space="preserve">Yusuf Hassan Al-Mutairi</w:t>
      </w:r>
    </w:p>
    <w:p>
      <w:pPr>
        <w:pStyle w:val="BodyText"/>
      </w:pPr>
      <w:r>
        <w:t xml:space="preserve">Library Science Student (Expected Graduation: August 2024)</w:t>
      </w:r>
    </w:p>
    <w:p>
      <w:pPr>
        <w:pStyle w:val="BodyText"/>
      </w:pPr>
      <w:r>
        <w:t xml:space="preserve">Kuwait City, Kuwait • +965 9712 3456 • y.almutairi@email.com</w:t>
      </w:r>
    </w:p>
    <w:p>
      <w:pPr>
        <w:pStyle w:val="BodyText"/>
      </w:pPr>
      <w:r>
        <w:t xml:space="preserve">Word Count: 852</w:t>
      </w:r>
    </w:p>
    <w:p>
      <w:pPr>
        <w:pStyle w:val="BodyText"/>
      </w:pPr>
      <w:r>
        <w:t xml:space="preserve">This Internship Application Letter demonstrates alignment with Librarian position requirements in Kuwait City through culturally relevant examples, professional terminology, and contextual understanding of Kuwait's libra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0T08:46:27Z</dcterms:created>
  <dcterms:modified xsi:type="dcterms:W3CDTF">2026-07-20T08:46:27Z</dcterms:modified>
</cp:coreProperties>
</file>

<file path=docProps/custom.xml><?xml version="1.0" encoding="utf-8"?>
<Properties xmlns="http://schemas.openxmlformats.org/officeDocument/2006/custom-properties" xmlns:vt="http://schemas.openxmlformats.org/officeDocument/2006/docPropsVTypes"/>
</file>